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Ind w:w="-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1"/>
      </w:tblGrid>
      <w:tr w:rsidR="006C7E18" w:rsidRPr="006C7E18" w14:paraId="13DEB728" w14:textId="77777777" w:rsidTr="004A74F1">
        <w:trPr>
          <w:trHeight w:val="735"/>
        </w:trPr>
        <w:tc>
          <w:tcPr>
            <w:tcW w:w="4472" w:type="dxa"/>
          </w:tcPr>
          <w:p w14:paraId="00F00AE6" w14:textId="77777777" w:rsidR="00681DBC" w:rsidRPr="006C7E18" w:rsidRDefault="00681DBC" w:rsidP="00681DBC">
            <w:pPr>
              <w:rPr>
                <w:rFonts w:ascii="basic title font" w:hAnsi="basic title font"/>
                <w:color w:val="0070C0"/>
                <w:sz w:val="110"/>
                <w:szCs w:val="110"/>
              </w:rPr>
            </w:pPr>
            <w:r w:rsidRPr="006C7E18">
              <w:rPr>
                <w:rFonts w:ascii="basic title font" w:hAnsi="basic title font"/>
                <w:color w:val="0070C0"/>
                <w:sz w:val="110"/>
                <w:szCs w:val="110"/>
              </w:rPr>
              <w:t xml:space="preserve">Jamie Laurent </w:t>
            </w:r>
          </w:p>
        </w:tc>
      </w:tr>
      <w:tr w:rsidR="00681DBC" w:rsidRPr="00681DBC" w14:paraId="2B31E08E" w14:textId="77777777" w:rsidTr="004A74F1">
        <w:trPr>
          <w:trHeight w:val="735"/>
        </w:trPr>
        <w:tc>
          <w:tcPr>
            <w:tcW w:w="4472" w:type="dxa"/>
          </w:tcPr>
          <w:tbl>
            <w:tblPr>
              <w:tblStyle w:val="Tablaconcuadrcula"/>
              <w:tblpPr w:leftFromText="180" w:rightFromText="180" w:vertAnchor="text" w:horzAnchor="margin" w:tblpY="426"/>
              <w:tblOverlap w:val="never"/>
              <w:tblW w:w="43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9"/>
              <w:gridCol w:w="3686"/>
            </w:tblGrid>
            <w:tr w:rsidR="00616101" w14:paraId="65FB3DBC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62252357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273AEC27" wp14:editId="1A825E46">
                        <wp:extent cx="186095" cy="186095"/>
                        <wp:effectExtent l="0" t="0" r="4445" b="4445"/>
                        <wp:docPr id="16" name="Graphic 16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receiv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6233" cy="2062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45C9B395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(123) 456 7890</w:t>
                  </w:r>
                </w:p>
              </w:tc>
            </w:tr>
            <w:tr w:rsidR="00616101" w14:paraId="5FBFAC5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727C30A2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16676F8F" wp14:editId="192F8968">
                        <wp:extent cx="198602" cy="198602"/>
                        <wp:effectExtent l="0" t="0" r="0" b="0"/>
                        <wp:docPr id="17" name="Graphic 17" descr="Open 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open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121" cy="2161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162A0CD" w14:textId="3AA6BEC8" w:rsidR="00616101" w:rsidRPr="00616101" w:rsidRDefault="00667F87" w:rsidP="00616101">
                  <w:pPr>
                    <w:rPr>
                      <w:rFonts w:ascii="Lato" w:hAnsi="Lato"/>
                    </w:rPr>
                  </w:pPr>
                  <w:r w:rsidRPr="00667F87">
                    <w:t>meresume@email.com</w:t>
                  </w:r>
                </w:p>
              </w:tc>
            </w:tr>
            <w:tr w:rsidR="00616101" w14:paraId="285126F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57428314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4FB7270F" wp14:editId="406240D8">
                        <wp:extent cx="231221" cy="231221"/>
                        <wp:effectExtent l="0" t="0" r="0" b="0"/>
                        <wp:docPr id="18" name="Graphic 18" descr="Map with pi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mapwithpin.sv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849" cy="24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DAB866F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123 Anywhere Street, Any City</w:t>
                  </w:r>
                </w:p>
              </w:tc>
            </w:tr>
          </w:tbl>
          <w:p w14:paraId="4C4FC47E" w14:textId="4391EA58" w:rsidR="00681DBC" w:rsidRPr="00681DBC" w:rsidRDefault="00E212F9" w:rsidP="00681DBC">
            <w:pPr>
              <w:rPr>
                <w:rFonts w:ascii="Lato" w:hAnsi="Lato"/>
                <w:b/>
                <w:color w:val="6666FF"/>
                <w:sz w:val="28"/>
              </w:rPr>
            </w:pPr>
            <w:r w:rsidRPr="00E212F9">
              <w:rPr>
                <w:rFonts w:ascii="Lato" w:hAnsi="Lato"/>
                <w:b/>
                <w:color w:val="000000" w:themeColor="text1"/>
                <w:sz w:val="28"/>
              </w:rPr>
              <w:t>Order Picker</w:t>
            </w:r>
          </w:p>
        </w:tc>
      </w:tr>
    </w:tbl>
    <w:p w14:paraId="338065B4" w14:textId="77777777" w:rsidR="00681DBC" w:rsidRPr="00681DBC" w:rsidRDefault="00681DBC" w:rsidP="00681DBC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806" w:tblpY="4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4A74F1" w:rsidRPr="00681DBC" w14:paraId="4157FFB5" w14:textId="77777777" w:rsidTr="004A74F1">
        <w:trPr>
          <w:trHeight w:val="451"/>
        </w:trPr>
        <w:tc>
          <w:tcPr>
            <w:tcW w:w="3842" w:type="dxa"/>
          </w:tcPr>
          <w:p w14:paraId="5FCA741E" w14:textId="77777777" w:rsidR="004A74F1" w:rsidRPr="00681DBC" w:rsidRDefault="004A74F1" w:rsidP="004A74F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145E6282" wp14:editId="03F5C602">
                  <wp:extent cx="360485" cy="360485"/>
                  <wp:effectExtent l="0" t="0" r="1905" b="1905"/>
                  <wp:docPr id="2" name="Graphic 2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r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2044" cy="3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16101"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PROFILE</w:t>
            </w:r>
          </w:p>
          <w:p w14:paraId="74D598E8" w14:textId="77777777" w:rsidR="004A74F1" w:rsidRPr="00681DBC" w:rsidRDefault="004A74F1" w:rsidP="004A74F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4A74F1" w:rsidRPr="00681DBC" w14:paraId="2EB85686" w14:textId="77777777" w:rsidTr="004A74F1">
        <w:trPr>
          <w:trHeight w:val="451"/>
        </w:trPr>
        <w:tc>
          <w:tcPr>
            <w:tcW w:w="3842" w:type="dxa"/>
          </w:tcPr>
          <w:p w14:paraId="6BAEDF45" w14:textId="2FCF476A" w:rsidR="004A74F1" w:rsidRPr="00E212F9" w:rsidRDefault="00E212F9" w:rsidP="00E212F9">
            <w:pPr>
              <w:rPr>
                <w:rFonts w:ascii="Lato" w:hAnsi="Lato"/>
                <w:sz w:val="20"/>
              </w:rPr>
            </w:pPr>
            <w:r w:rsidRPr="00E212F9">
              <w:rPr>
                <w:rFonts w:ascii="Lato" w:hAnsi="Lato"/>
                <w:sz w:val="20"/>
              </w:rPr>
              <w:t>Highly experienced Order Picker with ten years’ experience in picking, sorting, moving, and packing customer orders. In-depth knowledge of recognized safety policies, OSHA standards, and housekeeping activities</w:t>
            </w:r>
          </w:p>
        </w:tc>
      </w:tr>
      <w:tr w:rsidR="00B91449" w:rsidRPr="00681DBC" w14:paraId="47F58F63" w14:textId="77777777" w:rsidTr="004A74F1">
        <w:trPr>
          <w:trHeight w:val="451"/>
        </w:trPr>
        <w:tc>
          <w:tcPr>
            <w:tcW w:w="3842" w:type="dxa"/>
          </w:tcPr>
          <w:p w14:paraId="70DC2147" w14:textId="77777777" w:rsidR="00B91449" w:rsidRPr="00E212F9" w:rsidRDefault="00B91449" w:rsidP="004A74F1">
            <w:pPr>
              <w:rPr>
                <w:rFonts w:ascii="Lato" w:hAnsi="Lato"/>
                <w:lang w:val="en-SG"/>
              </w:rPr>
            </w:pPr>
          </w:p>
        </w:tc>
      </w:tr>
    </w:tbl>
    <w:p w14:paraId="328AA6B4" w14:textId="77777777" w:rsidR="00681DBC" w:rsidRPr="004A74F1" w:rsidRDefault="00681DBC" w:rsidP="00681DBC">
      <w:pPr>
        <w:rPr>
          <w:color w:val="FF3399"/>
          <w:sz w:val="20"/>
        </w:rPr>
      </w:pPr>
      <w:r w:rsidRPr="004A74F1">
        <w:rPr>
          <w:color w:val="FF3399"/>
          <w:sz w:val="20"/>
        </w:rPr>
        <w:t xml:space="preserve">    </w:t>
      </w:r>
    </w:p>
    <w:tbl>
      <w:tblPr>
        <w:tblStyle w:val="Tablaconcuadrcula"/>
        <w:tblpPr w:leftFromText="180" w:rightFromText="180" w:vertAnchor="text" w:horzAnchor="page" w:tblpX="6353" w:tblpY="213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3"/>
        <w:gridCol w:w="3770"/>
      </w:tblGrid>
      <w:tr w:rsidR="00616101" w14:paraId="255DA42B" w14:textId="77777777" w:rsidTr="00616101">
        <w:trPr>
          <w:trHeight w:val="511"/>
        </w:trPr>
        <w:tc>
          <w:tcPr>
            <w:tcW w:w="0" w:type="auto"/>
            <w:gridSpan w:val="2"/>
          </w:tcPr>
          <w:p w14:paraId="0C2A03C9" w14:textId="77777777" w:rsidR="00616101" w:rsidRDefault="00616101" w:rsidP="00616101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06B9F7B9" wp14:editId="27612224">
                  <wp:extent cx="298108" cy="298108"/>
                  <wp:effectExtent l="0" t="0" r="6985" b="6985"/>
                  <wp:docPr id="3" name="Graphic 3" descr="Brief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riefcase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0841" cy="33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WORK EXPERIENCE</w:t>
            </w:r>
          </w:p>
          <w:p w14:paraId="42DFF8EE" w14:textId="77777777" w:rsidR="00616101" w:rsidRPr="00B91449" w:rsidRDefault="00616101" w:rsidP="00616101">
            <w:pPr>
              <w:rPr>
                <w:rFonts w:ascii="Lato" w:hAnsi="Lato"/>
                <w:b/>
                <w:sz w:val="28"/>
              </w:rPr>
            </w:pPr>
          </w:p>
        </w:tc>
      </w:tr>
      <w:tr w:rsidR="00616101" w14:paraId="6C79AC0E" w14:textId="77777777" w:rsidTr="00616101">
        <w:trPr>
          <w:trHeight w:val="468"/>
        </w:trPr>
        <w:tc>
          <w:tcPr>
            <w:tcW w:w="1231" w:type="dxa"/>
          </w:tcPr>
          <w:p w14:paraId="146FDA1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Present</w:t>
            </w:r>
          </w:p>
        </w:tc>
        <w:tc>
          <w:tcPr>
            <w:tcW w:w="3792" w:type="dxa"/>
          </w:tcPr>
          <w:p w14:paraId="220D8CDA" w14:textId="77724A4B" w:rsidR="00DA7211" w:rsidRPr="00E212F9" w:rsidRDefault="00E212F9" w:rsidP="00E212F9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Order Picker – Fruit &amp; Veg City</w:t>
            </w:r>
          </w:p>
          <w:p w14:paraId="1969FEA4" w14:textId="77777777" w:rsidR="00E212F9" w:rsidRPr="00E212F9" w:rsidRDefault="00E212F9" w:rsidP="00E212F9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 xml:space="preserve">Operating numerous equipment types (i.e., Palletizer, </w:t>
            </w:r>
            <w:proofErr w:type="spellStart"/>
            <w:r w:rsidRPr="00E212F9">
              <w:rPr>
                <w:rFonts w:ascii="Lato" w:hAnsi="Lato"/>
                <w:sz w:val="20"/>
                <w:szCs w:val="20"/>
              </w:rPr>
              <w:t>Bendi</w:t>
            </w:r>
            <w:proofErr w:type="spellEnd"/>
            <w:r w:rsidRPr="00E212F9">
              <w:rPr>
                <w:rFonts w:ascii="Lato" w:hAnsi="Lato"/>
                <w:sz w:val="20"/>
                <w:szCs w:val="20"/>
              </w:rPr>
              <w:t>, Dolly Loader, Forklift, Pallet Wrapper, and Electrical Pallet Jacks).</w:t>
            </w:r>
          </w:p>
          <w:p w14:paraId="125AA52F" w14:textId="77777777" w:rsidR="00E212F9" w:rsidRPr="00E212F9" w:rsidRDefault="00E212F9" w:rsidP="00E212F9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>Utilizing a constant improvement mindset and assisting in identifying chances to progress procedures.</w:t>
            </w:r>
          </w:p>
          <w:p w14:paraId="3A7FBA1E" w14:textId="77777777" w:rsidR="00E212F9" w:rsidRPr="00E212F9" w:rsidRDefault="00E212F9" w:rsidP="00E212F9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>Adhering to acceptable manufacturing practices and essential work safe practices.</w:t>
            </w:r>
          </w:p>
          <w:p w14:paraId="2F15A578" w14:textId="77777777" w:rsidR="00616101" w:rsidRPr="004A74F1" w:rsidRDefault="00616101" w:rsidP="00274D89">
            <w:pPr>
              <w:pStyle w:val="Prrafodelista"/>
              <w:ind w:left="360"/>
              <w:rPr>
                <w:rFonts w:ascii="Lato" w:hAnsi="Lato"/>
              </w:rPr>
            </w:pPr>
          </w:p>
        </w:tc>
      </w:tr>
      <w:tr w:rsidR="00616101" w14:paraId="6DE2E53C" w14:textId="77777777" w:rsidTr="00616101">
        <w:trPr>
          <w:trHeight w:val="511"/>
        </w:trPr>
        <w:tc>
          <w:tcPr>
            <w:tcW w:w="1231" w:type="dxa"/>
          </w:tcPr>
          <w:p w14:paraId="12CA8F86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Present</w:t>
            </w:r>
          </w:p>
        </w:tc>
        <w:tc>
          <w:tcPr>
            <w:tcW w:w="3792" w:type="dxa"/>
          </w:tcPr>
          <w:p w14:paraId="7FF0B3A9" w14:textId="5F84F627" w:rsidR="00DA7211" w:rsidRPr="00DA7211" w:rsidRDefault="00E212F9" w:rsidP="00DA7211">
            <w:pPr>
              <w:pStyle w:val="Prrafodelista"/>
              <w:ind w:left="360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Order Picker – Food Lovers</w:t>
            </w:r>
          </w:p>
          <w:p w14:paraId="29E0B883" w14:textId="77777777" w:rsidR="00E212F9" w:rsidRDefault="00E212F9" w:rsidP="00E212F9">
            <w:pPr>
              <w:pStyle w:val="Prrafodelista"/>
              <w:numPr>
                <w:ilvl w:val="0"/>
                <w:numId w:val="3"/>
              </w:numPr>
            </w:pPr>
            <w:r>
              <w:t>Keeping products apart, organized, and in good rotation.</w:t>
            </w:r>
          </w:p>
          <w:p w14:paraId="40468ED9" w14:textId="2804B12B" w:rsidR="00616101" w:rsidRPr="004A74F1" w:rsidRDefault="00E212F9" w:rsidP="00E212F9">
            <w:pPr>
              <w:pStyle w:val="Prrafodelista"/>
              <w:numPr>
                <w:ilvl w:val="0"/>
                <w:numId w:val="3"/>
              </w:numPr>
            </w:pPr>
            <w:r>
              <w:t xml:space="preserve">Monitoring product quality </w:t>
            </w:r>
          </w:p>
        </w:tc>
      </w:tr>
    </w:tbl>
    <w:p w14:paraId="348116CC" w14:textId="77777777" w:rsidR="00681DBC" w:rsidRPr="00681DBC" w:rsidRDefault="00681DBC" w:rsidP="00681DBC">
      <w:pPr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</w:p>
    <w:p w14:paraId="57546E71" w14:textId="77777777" w:rsidR="00681DBC" w:rsidRDefault="00681DBC" w:rsidP="00681DBC">
      <w:pPr>
        <w:rPr>
          <w:sz w:val="20"/>
        </w:rPr>
      </w:pPr>
    </w:p>
    <w:p w14:paraId="5D1DD930" w14:textId="77777777" w:rsidR="00B91449" w:rsidRPr="00B91449" w:rsidRDefault="00B91449" w:rsidP="00B91449">
      <w:pPr>
        <w:rPr>
          <w:sz w:val="20"/>
        </w:rPr>
      </w:pPr>
    </w:p>
    <w:p w14:paraId="5D21F51B" w14:textId="77777777" w:rsidR="00B91449" w:rsidRPr="00B91449" w:rsidRDefault="00B91449" w:rsidP="00B91449">
      <w:pPr>
        <w:rPr>
          <w:sz w:val="20"/>
        </w:rPr>
      </w:pPr>
    </w:p>
    <w:p w14:paraId="7AC4F182" w14:textId="77777777" w:rsidR="00B91449" w:rsidRPr="00B91449" w:rsidRDefault="00B91449" w:rsidP="00B91449">
      <w:pPr>
        <w:rPr>
          <w:sz w:val="20"/>
        </w:rPr>
      </w:pPr>
    </w:p>
    <w:p w14:paraId="70720D39" w14:textId="77777777" w:rsidR="00B91449" w:rsidRPr="00B91449" w:rsidRDefault="00B91449" w:rsidP="00B91449">
      <w:pPr>
        <w:rPr>
          <w:sz w:val="20"/>
        </w:rPr>
      </w:pPr>
    </w:p>
    <w:p w14:paraId="62722D6E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1011" w:tblpY="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616101" w:rsidRPr="00681DBC" w14:paraId="7D5A0435" w14:textId="77777777" w:rsidTr="00616101">
        <w:trPr>
          <w:trHeight w:val="451"/>
        </w:trPr>
        <w:tc>
          <w:tcPr>
            <w:tcW w:w="3842" w:type="dxa"/>
          </w:tcPr>
          <w:p w14:paraId="5145BA30" w14:textId="77777777" w:rsidR="00616101" w:rsidRPr="00681DBC" w:rsidRDefault="00616101" w:rsidP="0061610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54677FD1" wp14:editId="219F4C5F">
                  <wp:extent cx="360484" cy="360484"/>
                  <wp:effectExtent l="0" t="0" r="1905" b="0"/>
                  <wp:docPr id="1" name="Graphic 1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cap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3141" cy="383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EDUCATION</w:t>
            </w:r>
          </w:p>
          <w:p w14:paraId="7B04AC7C" w14:textId="77777777" w:rsidR="00616101" w:rsidRPr="00681DBC" w:rsidRDefault="00616101" w:rsidP="0061610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616101" w:rsidRPr="00681DBC" w14:paraId="6C0D875F" w14:textId="77777777" w:rsidTr="00616101">
        <w:trPr>
          <w:trHeight w:val="451"/>
        </w:trPr>
        <w:tc>
          <w:tcPr>
            <w:tcW w:w="3842" w:type="dxa"/>
          </w:tcPr>
          <w:p w14:paraId="01606C81" w14:textId="7E173BA2" w:rsidR="00616101" w:rsidRPr="004A74F1" w:rsidRDefault="00616101" w:rsidP="00616101">
            <w:pPr>
              <w:rPr>
                <w:rFonts w:ascii="Lato" w:hAnsi="Lato"/>
                <w:b/>
                <w:lang w:val="en-SG"/>
              </w:rPr>
            </w:pPr>
            <w:r w:rsidRPr="004A74F1">
              <w:rPr>
                <w:rFonts w:ascii="Lato" w:hAnsi="Lato"/>
                <w:b/>
                <w:lang w:val="en-SG"/>
              </w:rPr>
              <w:t>Institution (201</w:t>
            </w:r>
            <w:r w:rsidR="00E212F9">
              <w:rPr>
                <w:rFonts w:ascii="Lato" w:hAnsi="Lato"/>
                <w:b/>
                <w:lang w:val="en-SG"/>
              </w:rPr>
              <w:t>9</w:t>
            </w:r>
            <w:r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E945856" w14:textId="2B7AEA38" w:rsidR="00616101" w:rsidRPr="00E212F9" w:rsidRDefault="00E212F9" w:rsidP="00616101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</w:rPr>
            </w:pPr>
            <w:r w:rsidRPr="00E212F9">
              <w:t>Basic First Aid &amp; CPR</w:t>
            </w:r>
          </w:p>
        </w:tc>
      </w:tr>
      <w:tr w:rsidR="00616101" w:rsidRPr="00681DBC" w14:paraId="353F68C2" w14:textId="77777777" w:rsidTr="00616101">
        <w:trPr>
          <w:trHeight w:val="451"/>
        </w:trPr>
        <w:tc>
          <w:tcPr>
            <w:tcW w:w="3842" w:type="dxa"/>
          </w:tcPr>
          <w:p w14:paraId="5E0F4730" w14:textId="2BFE7680" w:rsidR="00616101" w:rsidRPr="004A74F1" w:rsidRDefault="00616101" w:rsidP="00616101">
            <w:pPr>
              <w:rPr>
                <w:rFonts w:ascii="Lato" w:hAnsi="Lato"/>
                <w:b/>
                <w:lang w:val="en-SG"/>
              </w:rPr>
            </w:pPr>
            <w:r w:rsidRPr="004A74F1">
              <w:rPr>
                <w:rFonts w:ascii="Lato" w:hAnsi="Lato"/>
                <w:b/>
                <w:lang w:val="en-SG"/>
              </w:rPr>
              <w:t>Institution (201</w:t>
            </w:r>
            <w:r w:rsidR="00E212F9">
              <w:rPr>
                <w:rFonts w:ascii="Lato" w:hAnsi="Lato"/>
                <w:b/>
                <w:lang w:val="en-SG"/>
              </w:rPr>
              <w:t>7</w:t>
            </w:r>
            <w:r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8621154" w14:textId="58027693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>Basic Workplace Safety Orientation</w:t>
            </w:r>
          </w:p>
        </w:tc>
      </w:tr>
      <w:tr w:rsidR="00616101" w:rsidRPr="00681DBC" w14:paraId="6564CDF4" w14:textId="77777777" w:rsidTr="00616101">
        <w:trPr>
          <w:trHeight w:val="451"/>
        </w:trPr>
        <w:tc>
          <w:tcPr>
            <w:tcW w:w="3842" w:type="dxa"/>
          </w:tcPr>
          <w:p w14:paraId="5CA29884" w14:textId="77777777" w:rsidR="00616101" w:rsidRDefault="00616101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Institution (2016)</w:t>
            </w:r>
          </w:p>
          <w:p w14:paraId="7E177808" w14:textId="60AAABAC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bCs/>
                <w:sz w:val="20"/>
                <w:szCs w:val="20"/>
                <w:lang w:val="en-SG"/>
              </w:rPr>
            </w:pPr>
            <w:r w:rsidRPr="00E212F9">
              <w:rPr>
                <w:rFonts w:ascii="Lato" w:hAnsi="Lato"/>
                <w:bCs/>
                <w:sz w:val="20"/>
                <w:szCs w:val="20"/>
                <w:lang w:val="en-SG"/>
              </w:rPr>
              <w:t>Certified Forklift Driver</w:t>
            </w:r>
          </w:p>
        </w:tc>
      </w:tr>
      <w:tr w:rsidR="00616101" w:rsidRPr="00681DBC" w14:paraId="50464993" w14:textId="77777777" w:rsidTr="00616101">
        <w:trPr>
          <w:trHeight w:val="451"/>
        </w:trPr>
        <w:tc>
          <w:tcPr>
            <w:tcW w:w="3842" w:type="dxa"/>
          </w:tcPr>
          <w:p w14:paraId="673DFE0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  <w:lang w:val="en-SG"/>
              </w:rPr>
            </w:pPr>
          </w:p>
        </w:tc>
      </w:tr>
    </w:tbl>
    <w:p w14:paraId="338164BE" w14:textId="77777777" w:rsidR="00B91449" w:rsidRPr="00B91449" w:rsidRDefault="00B91449" w:rsidP="00B91449">
      <w:pPr>
        <w:rPr>
          <w:sz w:val="20"/>
        </w:rPr>
      </w:pPr>
    </w:p>
    <w:p w14:paraId="0602ACC9" w14:textId="77777777" w:rsidR="00B91449" w:rsidRPr="00B91449" w:rsidRDefault="00B91449" w:rsidP="00B91449">
      <w:pPr>
        <w:rPr>
          <w:sz w:val="20"/>
        </w:rPr>
      </w:pPr>
    </w:p>
    <w:p w14:paraId="2FAB53BE" w14:textId="77777777" w:rsidR="00B91449" w:rsidRPr="00B91449" w:rsidRDefault="00B91449" w:rsidP="00B91449">
      <w:pPr>
        <w:rPr>
          <w:sz w:val="20"/>
        </w:rPr>
      </w:pPr>
    </w:p>
    <w:p w14:paraId="5AB866C1" w14:textId="77777777" w:rsidR="00B91449" w:rsidRPr="00B91449" w:rsidRDefault="00B91449" w:rsidP="00B91449">
      <w:pPr>
        <w:rPr>
          <w:sz w:val="20"/>
        </w:rPr>
      </w:pPr>
    </w:p>
    <w:p w14:paraId="6F4AE5EF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6421" w:tblpY="701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0"/>
        <w:gridCol w:w="3573"/>
      </w:tblGrid>
      <w:tr w:rsidR="00E212F9" w:rsidRPr="00681DBC" w14:paraId="1B93312F" w14:textId="77777777" w:rsidTr="00E212F9">
        <w:trPr>
          <w:trHeight w:val="511"/>
        </w:trPr>
        <w:tc>
          <w:tcPr>
            <w:tcW w:w="0" w:type="auto"/>
            <w:gridSpan w:val="2"/>
          </w:tcPr>
          <w:p w14:paraId="3A464BFC" w14:textId="77777777" w:rsidR="00E212F9" w:rsidRDefault="00E212F9" w:rsidP="00E212F9">
            <w:pPr>
              <w:spacing w:line="276" w:lineRule="auto"/>
              <w:rPr>
                <w:rFonts w:ascii="Lato" w:hAnsi="Lato"/>
                <w:b/>
                <w:sz w:val="28"/>
              </w:rPr>
            </w:pPr>
            <w:bookmarkStart w:id="0" w:name="_Hlk20152574"/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563BC547" wp14:editId="4E0C0A23">
                  <wp:extent cx="307731" cy="307731"/>
                  <wp:effectExtent l="0" t="0" r="0" b="0"/>
                  <wp:docPr id="4" name="Graphic 4" descr="Muscular 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usclearm.sv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72" cy="31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SKILLS</w:t>
            </w:r>
          </w:p>
          <w:p w14:paraId="35DDDDCF" w14:textId="77777777" w:rsidR="00E212F9" w:rsidRPr="00681DBC" w:rsidRDefault="00E212F9" w:rsidP="00E212F9">
            <w:pPr>
              <w:spacing w:line="276" w:lineRule="auto"/>
              <w:rPr>
                <w:rFonts w:ascii="Lato" w:hAnsi="Lato"/>
                <w:b/>
                <w:sz w:val="20"/>
              </w:rPr>
            </w:pPr>
          </w:p>
        </w:tc>
      </w:tr>
      <w:tr w:rsidR="00E212F9" w:rsidRPr="004A74F1" w14:paraId="61F10C9B" w14:textId="77777777" w:rsidTr="00E212F9">
        <w:trPr>
          <w:trHeight w:val="468"/>
        </w:trPr>
        <w:tc>
          <w:tcPr>
            <w:tcW w:w="1231" w:type="dxa"/>
            <w:vAlign w:val="center"/>
          </w:tcPr>
          <w:p w14:paraId="78D28986" w14:textId="5867C4B2" w:rsidR="00E212F9" w:rsidRPr="00681DBC" w:rsidRDefault="00E212F9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Order Lists</w:t>
            </w:r>
          </w:p>
        </w:tc>
        <w:tc>
          <w:tcPr>
            <w:tcW w:w="3792" w:type="dxa"/>
            <w:vAlign w:val="center"/>
          </w:tcPr>
          <w:p w14:paraId="3FF2D563" w14:textId="77777777" w:rsidR="00E212F9" w:rsidRPr="004A74F1" w:rsidRDefault="00E212F9" w:rsidP="00E212F9">
            <w:pPr>
              <w:spacing w:line="276" w:lineRule="auto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DB649" wp14:editId="4076D2A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700</wp:posOffset>
                      </wp:positionV>
                      <wp:extent cx="2098675" cy="152400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AC2EA" id="Rectangle 5" o:spid="_x0000_s1026" style="position:absolute;margin-left:.4pt;margin-top:1pt;width:165.2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5E1BF458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77D87BF" w14:textId="33AC51E5" w:rsidR="00E212F9" w:rsidRPr="00681DBC" w:rsidRDefault="00E212F9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Report</w:t>
            </w:r>
          </w:p>
        </w:tc>
        <w:tc>
          <w:tcPr>
            <w:tcW w:w="3792" w:type="dxa"/>
            <w:vAlign w:val="center"/>
          </w:tcPr>
          <w:p w14:paraId="25CDAABE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7B489A" wp14:editId="799CF4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3025</wp:posOffset>
                      </wp:positionV>
                      <wp:extent cx="1810385" cy="1524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DB85D" id="Rectangle 10" o:spid="_x0000_s1026" style="position:absolute;margin-left:0;margin-top:5.75pt;width:142.5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13CD53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179AC15" w14:textId="6F3D5719" w:rsidR="00E212F9" w:rsidRDefault="00E212F9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Inventory</w:t>
            </w:r>
          </w:p>
        </w:tc>
        <w:tc>
          <w:tcPr>
            <w:tcW w:w="3792" w:type="dxa"/>
            <w:vAlign w:val="center"/>
          </w:tcPr>
          <w:p w14:paraId="63CB92D8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68CA99" wp14:editId="70310CF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640205" cy="152400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020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28B7D" id="Rectangle 11" o:spid="_x0000_s1026" style="position:absolute;margin-left:0;margin-top:6.1pt;width:129.1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" fillcolor="#0070c0" stroked="f" strokeweight="1pt"/>
                  </w:pict>
                </mc:Fallback>
              </mc:AlternateContent>
            </w:r>
          </w:p>
        </w:tc>
      </w:tr>
      <w:tr w:rsidR="00E212F9" w14:paraId="7A742E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471C03DA" w14:textId="4E824B7A" w:rsidR="00E212F9" w:rsidRDefault="00E212F9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lastRenderedPageBreak/>
              <w:t>Warehouse</w:t>
            </w:r>
          </w:p>
        </w:tc>
        <w:tc>
          <w:tcPr>
            <w:tcW w:w="3792" w:type="dxa"/>
            <w:vAlign w:val="center"/>
          </w:tcPr>
          <w:p w14:paraId="18CC8E1A" w14:textId="77777777" w:rsidR="00E212F9" w:rsidRDefault="00E212F9" w:rsidP="00E212F9">
            <w:pPr>
              <w:rPr>
                <w:noProof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CA970D" wp14:editId="0B11A05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431290" cy="1524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129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2C86F" id="Rectangle 12" o:spid="_x0000_s1026" style="position:absolute;margin-left:0;margin-top:6.1pt;width:112.7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" fillcolor="#0070c0" stroked="f" strokeweight="1pt"/>
                  </w:pict>
                </mc:Fallback>
              </mc:AlternateContent>
            </w:r>
          </w:p>
        </w:tc>
      </w:tr>
      <w:bookmarkEnd w:id="0"/>
    </w:tbl>
    <w:p w14:paraId="2763EA47" w14:textId="77777777" w:rsidR="00B91449" w:rsidRPr="00B91449" w:rsidRDefault="00B91449" w:rsidP="00B91449">
      <w:pPr>
        <w:rPr>
          <w:sz w:val="20"/>
        </w:rPr>
      </w:pPr>
    </w:p>
    <w:p w14:paraId="5C528F99" w14:textId="77777777" w:rsidR="00B91449" w:rsidRPr="00B91449" w:rsidRDefault="00B91449" w:rsidP="00B91449">
      <w:pPr>
        <w:rPr>
          <w:sz w:val="20"/>
        </w:rPr>
      </w:pPr>
    </w:p>
    <w:p w14:paraId="665BC12A" w14:textId="77777777" w:rsidR="00B91449" w:rsidRPr="00B91449" w:rsidRDefault="00B91449" w:rsidP="00B91449">
      <w:pPr>
        <w:rPr>
          <w:sz w:val="20"/>
        </w:rPr>
      </w:pPr>
    </w:p>
    <w:p w14:paraId="690E4744" w14:textId="77777777" w:rsidR="00B91449" w:rsidRPr="00B91449" w:rsidRDefault="00B91449" w:rsidP="00B91449">
      <w:pPr>
        <w:rPr>
          <w:sz w:val="20"/>
        </w:rPr>
      </w:pPr>
    </w:p>
    <w:p w14:paraId="63D0E1D4" w14:textId="77777777" w:rsidR="00B91449" w:rsidRPr="00B91449" w:rsidRDefault="00B91449" w:rsidP="00B91449">
      <w:pPr>
        <w:rPr>
          <w:sz w:val="20"/>
        </w:rPr>
      </w:pPr>
    </w:p>
    <w:p w14:paraId="5F7471F5" w14:textId="77777777" w:rsidR="00B91449" w:rsidRPr="00B91449" w:rsidRDefault="00B91449" w:rsidP="00B91449">
      <w:pPr>
        <w:rPr>
          <w:sz w:val="20"/>
        </w:rPr>
      </w:pPr>
    </w:p>
    <w:p w14:paraId="1144AC15" w14:textId="77777777" w:rsidR="00B91449" w:rsidRPr="00B91449" w:rsidRDefault="00B91449" w:rsidP="00B91449">
      <w:pPr>
        <w:rPr>
          <w:sz w:val="20"/>
        </w:rPr>
      </w:pPr>
    </w:p>
    <w:p w14:paraId="128A6092" w14:textId="77777777" w:rsidR="00B91449" w:rsidRDefault="00B91449" w:rsidP="00B91449">
      <w:pPr>
        <w:rPr>
          <w:sz w:val="20"/>
        </w:rPr>
      </w:pPr>
    </w:p>
    <w:p w14:paraId="61A78AB1" w14:textId="77777777" w:rsidR="00B91449" w:rsidRDefault="00B91449" w:rsidP="00B91449">
      <w:pPr>
        <w:jc w:val="center"/>
        <w:rPr>
          <w:sz w:val="20"/>
        </w:rPr>
      </w:pPr>
    </w:p>
    <w:p w14:paraId="73809757" w14:textId="77777777" w:rsidR="00B91449" w:rsidRPr="00B91449" w:rsidRDefault="00B91449" w:rsidP="00B91449">
      <w:pPr>
        <w:jc w:val="center"/>
        <w:rPr>
          <w:sz w:val="20"/>
        </w:rPr>
      </w:pPr>
    </w:p>
    <w:sectPr w:rsidR="00B91449" w:rsidRPr="00B91449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41A96" w14:textId="77777777" w:rsidR="00027F6C" w:rsidRDefault="00027F6C" w:rsidP="00681DBC">
      <w:pPr>
        <w:spacing w:after="0" w:line="240" w:lineRule="auto"/>
      </w:pPr>
      <w:r>
        <w:separator/>
      </w:r>
    </w:p>
  </w:endnote>
  <w:endnote w:type="continuationSeparator" w:id="0">
    <w:p w14:paraId="3B90EF9E" w14:textId="77777777" w:rsidR="00027F6C" w:rsidRDefault="00027F6C" w:rsidP="0068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ic title font">
    <w:altName w:val="Calibri"/>
    <w:panose1 w:val="020B0604020202020204"/>
    <w:charset w:val="00"/>
    <w:family w:val="auto"/>
    <w:pitch w:val="variable"/>
    <w:sig w:usb0="8000002F" w:usb1="00000002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56B4C" w14:textId="77777777" w:rsidR="00667F87" w:rsidRDefault="00667F8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A5569" w14:textId="611BF6B2" w:rsidR="001B0C9E" w:rsidRPr="00667F87" w:rsidRDefault="001B0C9E" w:rsidP="001B0C9E">
    <w:pPr>
      <w:pStyle w:val="Encabezado"/>
      <w:jc w:val="right"/>
      <w:rPr>
        <w:rFonts w:ascii="Arial" w:hAnsi="Arial" w:cs="Arial"/>
        <w:color w:val="000000" w:themeColor="text1"/>
        <w:sz w:val="20"/>
        <w:szCs w:val="20"/>
        <w:shd w:val="clear" w:color="auto" w:fill="FFFFFF"/>
      </w:rPr>
    </w:pPr>
    <w:proofErr w:type="spellStart"/>
    <w:r w:rsidRPr="00667F87">
      <w:rPr>
        <w:rFonts w:ascii="Arial" w:hAnsi="Arial" w:cs="Arial"/>
        <w:color w:val="000000" w:themeColor="text1"/>
        <w:sz w:val="20"/>
        <w:szCs w:val="20"/>
        <w:shd w:val="clear" w:color="auto" w:fill="FFFFFF"/>
      </w:rPr>
      <w:t>Copywright</w:t>
    </w:r>
    <w:proofErr w:type="spellEnd"/>
    <w:r w:rsidRPr="00667F87">
      <w:rPr>
        <w:rFonts w:ascii="Arial" w:hAnsi="Arial" w:cs="Arial"/>
        <w:color w:val="000000" w:themeColor="text1"/>
        <w:sz w:val="20"/>
        <w:szCs w:val="20"/>
        <w:shd w:val="clear" w:color="auto" w:fill="FFFFFF"/>
      </w:rPr>
      <w:t xml:space="preserve"> by </w:t>
    </w:r>
    <w:proofErr w:type="spellStart"/>
    <w:r w:rsidRPr="00667F87">
      <w:rPr>
        <w:rFonts w:ascii="Arial" w:hAnsi="Arial" w:cs="Arial"/>
        <w:color w:val="000000" w:themeColor="text1"/>
        <w:sz w:val="20"/>
        <w:szCs w:val="20"/>
        <w:shd w:val="clear" w:color="auto" w:fill="FFFFFF"/>
      </w:rPr>
      <w:t>ResumeViking</w:t>
    </w:r>
    <w:proofErr w:type="spellEnd"/>
    <w:r w:rsidRPr="00667F87">
      <w:rPr>
        <w:rFonts w:ascii="Arial" w:hAnsi="Arial" w:cs="Arial"/>
        <w:color w:val="000000" w:themeColor="text1"/>
        <w:sz w:val="20"/>
        <w:szCs w:val="20"/>
        <w:shd w:val="clear" w:color="auto" w:fill="FFFFFF"/>
      </w:rPr>
      <w:t xml:space="preserve"> 2021</w:t>
    </w:r>
  </w:p>
  <w:p w14:paraId="016B7065" w14:textId="77777777" w:rsidR="001B0C9E" w:rsidRPr="00667F87" w:rsidRDefault="001B0C9E" w:rsidP="001B0C9E">
    <w:pPr>
      <w:pStyle w:val="Encabezado"/>
      <w:jc w:val="right"/>
      <w:rPr>
        <w:rFonts w:ascii="Arial" w:hAnsi="Arial" w:cs="Arial"/>
        <w:color w:val="000000" w:themeColor="text1"/>
        <w:sz w:val="20"/>
        <w:szCs w:val="20"/>
      </w:rPr>
    </w:pPr>
    <w:hyperlink r:id="rId1" w:history="1">
      <w:r w:rsidRPr="00667F87">
        <w:rPr>
          <w:rStyle w:val="Hipervnculo"/>
          <w:rFonts w:ascii="Arial" w:hAnsi="Arial" w:cs="Arial"/>
          <w:color w:val="000000" w:themeColor="text1"/>
          <w:sz w:val="20"/>
          <w:szCs w:val="20"/>
          <w:u w:val="none"/>
          <w:lang w:eastAsia="hi-IN" w:bidi="hi-IN"/>
        </w:rPr>
        <w:t>60 Word Templates</w:t>
      </w:r>
    </w:hyperlink>
    <w:r w:rsidRPr="00667F87">
      <w:rPr>
        <w:rFonts w:ascii="Arial" w:hAnsi="Arial" w:cs="Arial"/>
        <w:color w:val="000000" w:themeColor="text1"/>
        <w:sz w:val="20"/>
        <w:szCs w:val="20"/>
      </w:rPr>
      <w:t xml:space="preserve">                           </w:t>
    </w:r>
  </w:p>
  <w:p w14:paraId="11C37E9A" w14:textId="77777777" w:rsidR="001B0C9E" w:rsidRPr="00667F87" w:rsidRDefault="001B0C9E" w:rsidP="001B0C9E">
    <w:pPr>
      <w:pStyle w:val="Encabezado"/>
      <w:jc w:val="right"/>
      <w:rPr>
        <w:color w:val="000000" w:themeColor="text1"/>
        <w:sz w:val="20"/>
        <w:szCs w:val="20"/>
      </w:rPr>
    </w:pPr>
    <w:hyperlink r:id="rId2" w:history="1">
      <w:r w:rsidRPr="00667F87">
        <w:rPr>
          <w:rStyle w:val="Hipervnculo"/>
          <w:rFonts w:ascii="Arial" w:eastAsia="Tahoma" w:hAnsi="Arial" w:cs="Arial"/>
          <w:color w:val="000000" w:themeColor="text1"/>
          <w:sz w:val="20"/>
          <w:szCs w:val="20"/>
          <w:u w:val="none"/>
          <w:lang w:eastAsia="hi-IN" w:bidi="hi-IN"/>
        </w:rPr>
        <w:t>Resume Tool</w:t>
      </w:r>
    </w:hyperlink>
  </w:p>
  <w:p w14:paraId="7E2C61BD" w14:textId="2F120379" w:rsidR="001B0C9E" w:rsidRDefault="001B0C9E" w:rsidP="001B0C9E">
    <w:pPr>
      <w:pStyle w:val="Piedepgina"/>
      <w:jc w:val="right"/>
    </w:pPr>
  </w:p>
  <w:p w14:paraId="37E97074" w14:textId="77777777" w:rsidR="00667F87" w:rsidRDefault="00667F8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9F220" w14:textId="77777777" w:rsidR="00667F87" w:rsidRDefault="00667F8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45DFB" w14:textId="77777777" w:rsidR="00027F6C" w:rsidRDefault="00027F6C" w:rsidP="00681DBC">
      <w:pPr>
        <w:spacing w:after="0" w:line="240" w:lineRule="auto"/>
      </w:pPr>
      <w:r>
        <w:separator/>
      </w:r>
    </w:p>
  </w:footnote>
  <w:footnote w:type="continuationSeparator" w:id="0">
    <w:p w14:paraId="0363ABCD" w14:textId="77777777" w:rsidR="00027F6C" w:rsidRDefault="00027F6C" w:rsidP="0068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391" w14:textId="77777777" w:rsidR="00681DBC" w:rsidRDefault="00027F6C">
    <w:pPr>
      <w:pStyle w:val="Encabezado"/>
    </w:pPr>
    <w:r>
      <w:rPr>
        <w:noProof/>
      </w:rPr>
      <w:pict w14:anchorId="1062FD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4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DF" w14:textId="77777777" w:rsidR="00681DBC" w:rsidRDefault="00027F6C">
    <w:pPr>
      <w:pStyle w:val="Encabezado"/>
    </w:pPr>
    <w:r>
      <w:rPr>
        <w:noProof/>
      </w:rPr>
      <w:pict w14:anchorId="40995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5" o:spid="_x0000_s1026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375C" w14:textId="77777777" w:rsidR="00681DBC" w:rsidRDefault="00027F6C">
    <w:pPr>
      <w:pStyle w:val="Encabezado"/>
    </w:pPr>
    <w:r>
      <w:rPr>
        <w:noProof/>
      </w:rPr>
      <w:pict w14:anchorId="56C1C8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36E8D"/>
    <w:multiLevelType w:val="hybridMultilevel"/>
    <w:tmpl w:val="C4185C84"/>
    <w:lvl w:ilvl="0" w:tplc="B0D467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2E96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644C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A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C1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74C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6EE9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485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4C8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76261"/>
    <w:multiLevelType w:val="hybridMultilevel"/>
    <w:tmpl w:val="AE98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D0C38"/>
    <w:multiLevelType w:val="hybridMultilevel"/>
    <w:tmpl w:val="B99059FE"/>
    <w:lvl w:ilvl="0" w:tplc="0EF410CC">
      <w:numFmt w:val="bullet"/>
      <w:lvlText w:val="-"/>
      <w:lvlJc w:val="left"/>
      <w:pPr>
        <w:ind w:left="360" w:hanging="360"/>
      </w:pPr>
      <w:rPr>
        <w:rFonts w:ascii="Lato" w:eastAsiaTheme="minorEastAsia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7AwNTA0MjY2MTNV0lEKTi0uzszPAykwrAUAEgQ6tSwAAAA="/>
  </w:docVars>
  <w:rsids>
    <w:rsidRoot w:val="00681DBC"/>
    <w:rsid w:val="00027F6C"/>
    <w:rsid w:val="00143316"/>
    <w:rsid w:val="001B0C9E"/>
    <w:rsid w:val="00274D89"/>
    <w:rsid w:val="00486EC9"/>
    <w:rsid w:val="004A74F1"/>
    <w:rsid w:val="005A385A"/>
    <w:rsid w:val="00616101"/>
    <w:rsid w:val="00667F87"/>
    <w:rsid w:val="00681DBC"/>
    <w:rsid w:val="006C7E18"/>
    <w:rsid w:val="00854B51"/>
    <w:rsid w:val="00946D48"/>
    <w:rsid w:val="00B91449"/>
    <w:rsid w:val="00BB7E39"/>
    <w:rsid w:val="00C21FE2"/>
    <w:rsid w:val="00C32140"/>
    <w:rsid w:val="00DA7211"/>
    <w:rsid w:val="00E212F9"/>
    <w:rsid w:val="00F42574"/>
    <w:rsid w:val="00F8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9EFC8D"/>
  <w15:chartTrackingRefBased/>
  <w15:docId w15:val="{974850B7-1B61-4D64-9CDC-EBF9D159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1DBC"/>
  </w:style>
  <w:style w:type="paragraph" w:styleId="Piedepgina">
    <w:name w:val="footer"/>
    <w:basedOn w:val="Normal"/>
    <w:link w:val="Piedepgina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1DBC"/>
  </w:style>
  <w:style w:type="table" w:styleId="Tablaconcuadrcula">
    <w:name w:val="Table Grid"/>
    <w:basedOn w:val="Tablanormal"/>
    <w:uiPriority w:val="39"/>
    <w:rsid w:val="0068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81DB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74F1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86E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86EC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667F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0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sv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2</Pages>
  <Words>168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8</cp:revision>
  <dcterms:created xsi:type="dcterms:W3CDTF">2021-01-05T07:00:00Z</dcterms:created>
  <dcterms:modified xsi:type="dcterms:W3CDTF">2022-03-02T15:05:00Z</dcterms:modified>
</cp:coreProperties>
</file>